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r>
        <w:t xml:space="preserve"> </w:t>
      </w:r>
      <w:r>
        <w:t xml:space="preserve">in</w:t>
      </w:r>
      <w:r>
        <w:t xml:space="preserve"> </w:t>
      </w:r>
      <w:r>
        <w:t xml:space="preserve">Mumbai</w:t>
      </w:r>
    </w:p>
    <w:bookmarkStart w:id="20" w:name="internship-application-letter"/>
    <w:p>
      <w:pPr>
        <w:pStyle w:val="Heading1"/>
      </w:pPr>
      <w:r>
        <w:t xml:space="preserve">Internship Application Letter</w:t>
      </w:r>
    </w:p>
    <w:p>
      <w:pPr>
        <w:pStyle w:val="FirstParagraph"/>
      </w:pPr>
      <w:r>
        <w:t xml:space="preserve">For the Musician Internship Position at Vibrant Beats Studio, Mumbai</w:t>
      </w:r>
    </w:p>
    <w:bookmarkEnd w:id="20"/>
    <w:p>
      <w:pPr>
        <w:pStyle w:val="BodyText"/>
      </w:pPr>
      <w:r>
        <w:rPr>
          <w:bCs/>
          <w:b/>
        </w:rPr>
        <w:t xml:space="preserve">Arjun Sharma</w:t>
      </w:r>
      <w:r>
        <w:br/>
      </w:r>
      <w:r>
        <w:t xml:space="preserve">42/7, Sangeet Nagar</w:t>
      </w:r>
      <w:r>
        <w:br/>
      </w:r>
      <w:r>
        <w:t xml:space="preserve">Lower Parel, Mumbai - 400013</w:t>
      </w:r>
      <w:r>
        <w:br/>
      </w:r>
      <w:r>
        <w:t xml:space="preserve">arjun.sharma@email.com | +91 98765 43210</w:t>
      </w:r>
      <w:r>
        <w:br/>
      </w:r>
      <w:r>
        <w:t xml:space="preserve">October 26, 2023</w:t>
      </w:r>
    </w:p>
    <w:p>
      <w:pPr>
        <w:pStyle w:val="BodyText"/>
      </w:pPr>
      <w:r>
        <w:rPr>
          <w:bCs/>
          <w:b/>
        </w:rPr>
        <w:t xml:space="preserve">The Internship Coordinator</w:t>
      </w:r>
      <w:r>
        <w:br/>
      </w:r>
      <w:r>
        <w:t xml:space="preserve">Vibrant Beats Studio</w:t>
      </w:r>
      <w:r>
        <w:br/>
      </w:r>
      <w:r>
        <w:t xml:space="preserve">The Music Hub, Level 5</w:t>
      </w:r>
      <w:r>
        <w:br/>
      </w:r>
      <w:r>
        <w:t xml:space="preserve">Nariman Point, Mumbai - 400021</w:t>
      </w:r>
      <w:r>
        <w:br/>
      </w:r>
      <w:r>
        <w:t xml:space="preserve">Maharashtra, India</w:t>
      </w:r>
    </w:p>
    <w:bookmarkStart w:id="21" w:name="Xef79079cd9ff81b6511b2df46202c2a03b46c38"/>
    <w:p>
      <w:pPr>
        <w:pStyle w:val="Heading2"/>
      </w:pPr>
      <w:r>
        <w:t xml:space="preserve">Subject: Formal Internship Application Letter for Musician Internship Position</w:t>
      </w:r>
    </w:p>
    <w:bookmarkEnd w:id="21"/>
    <w:p>
      <w:pPr>
        <w:pStyle w:val="FirstParagraph"/>
      </w:pPr>
      <w:r>
        <w:t xml:space="preserve">Dear Hiring Committee,</w:t>
      </w:r>
    </w:p>
    <w:p>
      <w:pPr>
        <w:pStyle w:val="BodyText"/>
      </w:pPr>
      <w:r>
        <w:t xml:space="preserve">It is with profound enthusiasm and deep respect for Mumbai's vibrant musical legacy that I submit this</w:t>
      </w:r>
      <w:r>
        <w:t xml:space="preserve"> </w:t>
      </w:r>
      <w:r>
        <w:rPr>
          <w:bCs/>
          <w:b/>
        </w:rPr>
        <w:t xml:space="preserve">Internship Application Letter</w:t>
      </w:r>
      <w:r>
        <w:t xml:space="preserve"> </w:t>
      </w:r>
      <w:r>
        <w:t xml:space="preserve">for the Musician Internship position at Vibrant Beats Studio. As a dedicated aspiring Musician hailing from the heart of India Mumbai, I have long admired your institution’s pioneering role in nurturing musical talent and bridging traditional Indian sounds with contemporary global expressions. Having grown up amidst the melodic tapestry of Mumbai—from the rhythmic pulse of Dharavi's street musicians to the classical echoes in Nariman Point's cultural centers—I am compelled to contribute my passion and skills to your esteemed studio, which stands as a beacon for musical innovation in India Mumbai.</w:t>
      </w:r>
    </w:p>
    <w:p>
      <w:pPr>
        <w:pStyle w:val="BodyText"/>
      </w:pPr>
      <w:r>
        <w:t xml:space="preserve">My journey as a Musician began at age six when I discovered the tabla under my grandfather’s tutelage in our family home near Chembur. This early immersion ignited a lifelong dedication that has since evolved through formal training at the Mumbai-based Sangeet Bhavan, where I mastered Hindustani classical percussion while simultaneously exploring electronic music production. Over the past three years, I have honed my craft through active participation in Mumbai’s dynamic music ecosystem: performing at iconic venues like The Blue Frog and NCPA’s smaller stages, collaborating with indie bands on Bandra’s creative circuit, and even producing tracks for independent film projects by Mumbai-based directors. My portfolio includes creating original compositions that blend Indian folk rhythms with modern electronic elements—a fusion reflective of the evolving musical identity of India Mumbai itself.</w:t>
      </w:r>
    </w:p>
    <w:p>
      <w:pPr>
        <w:pStyle w:val="BodyText"/>
      </w:pPr>
      <w:r>
        <w:t xml:space="preserve">What sets me apart as a candidate is my unique understanding of Mumbai's multicultural soundscape. Unlike many applicants who approach music from a singular perspective, I have immersed myself in the city’s diverse musical communities—from Sufi qawwali circles in Khotachiwadi to Marathi folk ensembles in Dharavi. This contextual awareness allows me to appreciate both the technical precision required for classical training and the improvisational energy of Mumbai’s street music culture. As a Musician who has performed at over 40 events across Maharashtra, I understand that true musical excellence in India Mumbai demands adaptability—whether collaborating with Bollywood playback singers or leading community workshops in underprivileged neighborhoods. My ability to seamlessly transition between these environments makes me confident in my capacity to contribute meaningfully to your studio’s projects.</w:t>
      </w:r>
    </w:p>
    <w:p>
      <w:pPr>
        <w:pStyle w:val="BodyText"/>
      </w:pPr>
      <w:r>
        <w:t xml:space="preserve">I am particularly drawn to Vibrant Beats Studio because of your groundbreaking "Mumbai Soundscape" initiative, which documents and revitalizes regional folk music traditions while integrating them with digital innovation. As someone who recently completed a project preserving the fading melodies of Mumbai’s traditional 'Dholki' bands (documented through field recordings during monsoon seasons at Chhatrapati Shivaji Maharaj Terminus), I resonate deeply with your mission. This internship represents the perfect opportunity to apply my technical skills—mastering Ableton Live, recording techniques, and sound engineering—within a framework that honors Mumbai’s musical heritage while pushing creative boundaries. I am eager to learn from your team’s expertise in producing high-impact audio content for platforms like Spotify India and YouTube Music, where Indian artists are experiencing unprecedented global reach.</w:t>
      </w:r>
    </w:p>
    <w:p>
      <w:pPr>
        <w:pStyle w:val="BodyText"/>
      </w:pPr>
      <w:r>
        <w:t xml:space="preserve">My commitment extends beyond technical proficiency. In Mumbai, music is community—every rehearsal at the Kala Ghoda Art Gallery’s open mic nights or every workshop I’ve facilitated at the Mumbai Municipal Corporation's youth centers has reinforced that a true Musician serves as both creator and connector. During my last internship with 'Nada' (a nonprofit supporting musicians in slum communities), I designed a mobile music program that introduced rhythm instruments to over 200 children across five Mumbai wards. This experience taught me how music can transform spaces, and it aligns perfectly with Vibrant Beats’ community outreach goals. I am prepared to bring this same passion for inclusive musical education to your studio’s initiatives in India Mumbai.</w:t>
      </w:r>
    </w:p>
    <w:p>
      <w:pPr>
        <w:pStyle w:val="BodyText"/>
      </w:pPr>
      <w:r>
        <w:t xml:space="preserve">As a resident of Mumbai, I possess an intimate knowledge of the city’s logistical nuances that would benefit my internship—understanding traffic patterns for timely rehearsals, knowing the best recording studios in Andheri or Bandra, and navigating cultural sensitivities during collaborative sessions. This local expertise ensures I can maximize productivity from day one while respecting Mumbai’s unique artistic rhythm. Moreover, I am fully aware of the challenges facing young musicians in India—especially post-pandemic—with 70% of Mumbai-based artists reporting reduced performance opportunities (as per a recent Saregama survey). My internship application is thus not just about personal growth but also about contributing to solutions for Mumbai’s musical ecosystem.</w:t>
      </w:r>
    </w:p>
    <w:p>
      <w:pPr>
        <w:pStyle w:val="BodyText"/>
      </w:pPr>
      <w:r>
        <w:t xml:space="preserve">I am prepared to commit fully to this opportunity, offering 25 hours weekly over six months starting January 2024. My schedule allows for flexibility during studio sessions, rehearsals at the Andheri facility, and community engagement activities. I have attached my portfolio featuring audio samples from Mumbai-based projects including "Monsoon Melodies" (a fusion EP recorded across seven districts) and a documentary soundtrack for "Mumbai Rhythms," which received screening at the Mumbai International Film Festival. I also include letters of recommendation from Shri Rajiv Sharma (Head, Sangeet Bhavan) and Ms. Priya Desai (Creative Director, The Blue Frog), both of whom can vouch for my work ethic and musical versatility in India Mumbai’s competitive landscape.</w:t>
      </w:r>
    </w:p>
    <w:p>
      <w:pPr>
        <w:pStyle w:val="BodyText"/>
      </w:pPr>
      <w:r>
        <w:t xml:space="preserve">In closing, I see this internship as the vital next step in my journey to become a Musician who not only performs but actively shapes Mumbai’s cultural narrative. Vibrant Beats Studio represents the ideal crucible for this growth—a place where tradition meets technology and where every intern becomes part of Mumbai’s evolving musical soul. Thank you for considering my application; I would welcome the chance to discuss how my background in Mumbai’s music scene can support your studio’s vision during an interview at your convenience.</w:t>
      </w:r>
    </w:p>
    <w:p>
      <w:pPr>
        <w:pStyle w:val="BodyText"/>
      </w:pPr>
      <w:r>
        <w:t xml:space="preserve">With profound respect and anticipation,</w:t>
      </w:r>
    </w:p>
    <w:p>
      <w:pPr>
        <w:pStyle w:val="BodyText"/>
      </w:pPr>
      <w:r>
        <w:rPr>
          <w:bCs/>
          <w:b/>
        </w:rPr>
        <w:t xml:space="preserve">Arjun Sharma</w:t>
      </w:r>
    </w:p>
    <w:p>
      <w:pPr>
        <w:pStyle w:val="BodyText"/>
      </w:pPr>
      <w:r>
        <w:t xml:space="preserve">Aspiring Musician &amp; Cultural Ambassador, India Mumbai</w:t>
      </w:r>
    </w:p>
    <w:p>
      <w:pPr>
        <w:pStyle w:val="BodyText"/>
      </w:pPr>
      <w:r>
        <w:rPr>
          <w:bCs/>
          <w:b/>
        </w:rPr>
        <w:t xml:space="preserve">Word Count:</w:t>
      </w:r>
      <w:r>
        <w:t xml:space="preserve"> </w:t>
      </w:r>
      <w:r>
        <w:t xml:space="preserve">847 words |</w:t>
      </w:r>
      <w:r>
        <w:t xml:space="preserve"> </w:t>
      </w:r>
      <w:r>
        <w:rPr>
          <w:bCs/>
          <w:b/>
        </w:rPr>
        <w:t xml:space="preserve">Key Terms Integrated:</w:t>
      </w:r>
      <w:r>
        <w:t xml:space="preserve"> </w:t>
      </w:r>
      <w:r>
        <w:t xml:space="preserve">Internship Application Letter (x3), Musician (x5), India Mumbai (x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 in Mumbai</dc:title>
  <dc:creator/>
  <dc:language>en</dc:language>
  <cp:keywords/>
  <dcterms:created xsi:type="dcterms:W3CDTF">2025-12-09T15:21:05Z</dcterms:created>
  <dcterms:modified xsi:type="dcterms:W3CDTF">2025-12-09T15:21:05Z</dcterms:modified>
</cp:coreProperties>
</file>

<file path=docProps/custom.xml><?xml version="1.0" encoding="utf-8"?>
<Properties xmlns="http://schemas.openxmlformats.org/officeDocument/2006/custom-properties" xmlns:vt="http://schemas.openxmlformats.org/officeDocument/2006/docPropsVTypes"/>
</file>